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isk-assessment-template"/>
    <w:p>
      <w:pPr>
        <w:pStyle w:val="Heading4"/>
      </w:pPr>
      <w:r>
        <w:rPr>
          <w:b/>
          <w:bCs/>
        </w:rPr>
        <w:t xml:space="preserve">Risk Assessment Templ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L Injection (Tampering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eak Password Storage (Spoofing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ck of HTTPS (Information Disclosure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Rate Limiting (DoS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ardcoded Credentials (Information Disclosure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Audit Logs (Repudiation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5:45:54Z</dcterms:created>
  <dcterms:modified xsi:type="dcterms:W3CDTF">2025-05-22T1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